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Philippines</w:t>
      </w:r>
      <w:r>
        <w:t xml:space="preserve"> </w:t>
      </w:r>
      <w:r>
        <w:t xml:space="preserve">Manil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Company/Organization Name]</w:t>
      </w:r>
    </w:p>
    <w:p>
      <w:pPr>
        <w:pStyle w:val="BodyText"/>
      </w:pPr>
      <w:r>
        <w:rPr>
          <w:bCs/>
          <w:b/>
        </w:rPr>
        <w:t xml:space="preserve">Address:</w:t>
      </w:r>
      <w:r>
        <w:t xml:space="preserve"> </w:t>
      </w:r>
      <w:r>
        <w:t xml:space="preserve">[Company/Organization Address], Philippines Manila</w:t>
      </w:r>
    </w:p>
    <w:bookmarkStart w:id="20" w:name="dear-hiring-committee"/>
    <w:p>
      <w:pPr>
        <w:pStyle w:val="Heading2"/>
      </w:pPr>
      <w:r>
        <w:t xml:space="preserve">Dear Hiring Committee,</w:t>
      </w:r>
    </w:p>
    <w:p>
      <w:pPr>
        <w:pStyle w:val="FirstParagraph"/>
      </w:pPr>
      <w:r>
        <w:t xml:space="preserve">I am writing to express my strong interest in the Economist position at [Company/Organization Name] in Philippines Manila. As a dedicated and experienced economist with a deep understanding of macroeconomic dynamics, policy analysis, and data-driven decision-making, I am eager to contribute my expertise to support the economic growth and development of this vibrant region. The Philippines Manila is a hub of innovation, cultural richness, and economic potential, making it an ideal environment for an economist to thrive and create meaningful impact.</w:t>
      </w:r>
    </w:p>
    <w:p>
      <w:pPr>
        <w:pStyle w:val="BodyText"/>
      </w:pPr>
      <w:r>
        <w:t xml:space="preserve">Throughout my career as an Economist, I have focused on analyzing complex economic trends, forecasting market behaviors, and formulating strategies that align with both national priorities and local needs. My work has spanned diverse sectors, including public policy formulation, financial market analysis, and sustainable development planning. In the context of the Philippines Manila—a city known for its dynamic economy and strategic role in Southeast Asia—my skills in economic modeling, statistical analysis, and cross-sector collaboration would be invaluable to drive informed decisions that address regional challenges and opportunities.</w:t>
      </w:r>
    </w:p>
    <w:p>
      <w:pPr>
        <w:pStyle w:val="BodyText"/>
      </w:pPr>
      <w:r>
        <w:t xml:space="preserve">What sets me apart as an Economist is my commitment to combining rigorous analytical methods with a deep appreciation for the socio-economic fabric of the communities I serve. In the Philippines Manila, where rapid urbanization, technological advancements, and global trade networks intersect, there is a pressing need for economists who can navigate these complexities while prioritizing inclusive growth. My background in [specific area of expertise, e.g., labor economics, fiscal policy, or regional development] has equipped me with the tools to contribute to initiatives that enhance economic resilience and equity in this unique market.</w:t>
      </w:r>
    </w:p>
    <w:p>
      <w:pPr>
        <w:pStyle w:val="BodyText"/>
      </w:pPr>
      <w:r>
        <w:t xml:space="preserve">One of my key strengths as an Economist is my ability to translate complex data into actionable insights. For instance, during [mention a relevant project or role], I led a team in analyzing the impact of inflation on small and medium enterprises (SMEs) in the Philippines. By leveraging advanced econometric models and local economic indicators, we developed targeted policy recommendations that were later adopted by regional stakeholders. This experience reinforced my belief that economists must not only excel in technical analysis but also engage with policymakers, businesses, and communities to ensure their work addresses real-world challenges.</w:t>
      </w:r>
    </w:p>
    <w:p>
      <w:pPr>
        <w:pStyle w:val="BodyText"/>
      </w:pPr>
      <w:r>
        <w:t xml:space="preserve">In the Philippines Manila, where the economy is shaped by a blend of traditional industries and emerging sectors like information technology and tourism, an Economist’s role is more critical than ever. I am particularly drawn to opportunities that involve assessing the effects of global economic shifts on local markets, designing strategies for poverty reduction, or supporting sustainable urban development. My proficiency in tools such as [mention software or methodologies, e.g., Stata, R programming, or input-output analysis] and my fluency in [any relevant languages] further enhance my ability to contribute effectively to your team.</w:t>
      </w:r>
    </w:p>
    <w:p>
      <w:pPr>
        <w:pStyle w:val="BodyText"/>
      </w:pPr>
      <w:r>
        <w:t xml:space="preserve">What excites me most about the Economist position at [Company/Organization Name] is the chance to work within a dynamic ecosystem that values innovation and economic empowerment. The Philippines Manila, with its growing middle class, expanding infrastructure projects, and increasing focus on digital transformation, presents a unique laboratory for testing economic theories and implementing solutions that drive long-term prosperity. I am confident that my analytical mindset, combined with my passion for addressing economic disparities and fostering equitable growth, aligns seamlessly with your mission.</w:t>
      </w:r>
    </w:p>
    <w:p>
      <w:pPr>
        <w:pStyle w:val="BodyText"/>
      </w:pPr>
      <w:r>
        <w:t xml:space="preserve">As an Economist, I have always believed in the power of collaboration. Whether working with government agencies, private sector leaders, or academic institutions, I prioritize building relationships that foster knowledge-sharing and mutual growth. In the Philippines Manila’s interconnected business environment, where public-private partnerships play a vital role in economic development, my ability to communicate complex ideas clearly and work across disciplines would be an asset to your organization.</w:t>
      </w:r>
    </w:p>
    <w:p>
      <w:pPr>
        <w:pStyle w:val="BodyText"/>
      </w:pPr>
      <w:r>
        <w:t xml:space="preserve">I am particularly impressed by [Company/Organization Name]’s focus on [specific initiative, product, or mission related to economics]. This aligns with my own professional goals of contributing to projects that have a measurable impact on economic stability and opportunity. I am eager to bring my expertise in economic forecasting, policy evaluation, and data-driven storytelling to your team while learning from the innovative approaches being pioneered in the Philippines Manila.</w:t>
      </w:r>
    </w:p>
    <w:p>
      <w:pPr>
        <w:pStyle w:val="BodyText"/>
      </w:pPr>
      <w:r>
        <w:t xml:space="preserve">In closing, I am enthusiastic about the possibility of joining [Company/Organization Name] as an Economist and contributing to the continued success of this forward-thinking organization. I would welcome the opportunity to discuss how my skills and experiences can align with your goals. Thank you for considering my application. I look forward to the possibility of working together to shape a more prosperous future for the Philippines Manil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Philippines Manila</dc:title>
  <dc:creator/>
  <dc:language>en</dc:language>
  <cp:keywords/>
  <dcterms:created xsi:type="dcterms:W3CDTF">2026-07-23T13:24:43Z</dcterms:created>
  <dcterms:modified xsi:type="dcterms:W3CDTF">2026-07-23T13:24:43Z</dcterms:modified>
</cp:coreProperties>
</file>

<file path=docProps/custom.xml><?xml version="1.0" encoding="utf-8"?>
<Properties xmlns="http://schemas.openxmlformats.org/officeDocument/2006/custom-properties" xmlns:vt="http://schemas.openxmlformats.org/officeDocument/2006/docPropsVTypes"/>
</file>